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  <w:lang w:bidi="fa-IR"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cx1="http://schemas.microsoft.com/office/drawing/2015/9/8/chartex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9" o:title="index"/>
                </v:shape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059"/>
        <w:gridCol w:w="1094"/>
        <w:gridCol w:w="1824"/>
        <w:gridCol w:w="1869"/>
        <w:gridCol w:w="1972"/>
        <w:gridCol w:w="1972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A51E3F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A51E3F">
        <w:tc>
          <w:tcPr>
            <w:tcW w:w="954" w:type="pct"/>
            <w:vAlign w:val="center"/>
          </w:tcPr>
          <w:p w:rsidR="00C26748" w:rsidRDefault="000F23DA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ینامیک</w:t>
            </w:r>
          </w:p>
        </w:tc>
        <w:tc>
          <w:tcPr>
            <w:tcW w:w="507" w:type="pct"/>
            <w:vAlign w:val="center"/>
          </w:tcPr>
          <w:p w:rsidR="00C26748" w:rsidRDefault="00AF3F62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</w:t>
            </w:r>
          </w:p>
        </w:tc>
        <w:tc>
          <w:tcPr>
            <w:tcW w:w="845" w:type="pct"/>
            <w:vAlign w:val="center"/>
          </w:tcPr>
          <w:p w:rsidR="00C26748" w:rsidRDefault="00AF3F62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هادی صمیم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C26748" w:rsidRDefault="00576E75" w:rsidP="00576E7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یک</w:t>
            </w:r>
            <w:r w:rsidR="00AF3F62">
              <w:rPr>
                <w:rFonts w:hint="cs"/>
                <w:rtl/>
                <w:lang w:bidi="fa-IR"/>
              </w:rPr>
              <w:t xml:space="preserve">شنبه </w:t>
            </w:r>
            <w:r>
              <w:rPr>
                <w:rFonts w:hint="cs"/>
                <w:rtl/>
                <w:lang w:bidi="fa-IR"/>
              </w:rPr>
              <w:t>1</w:t>
            </w:r>
            <w:r w:rsidR="00AF3F62">
              <w:rPr>
                <w:rFonts w:hint="cs"/>
                <w:rtl/>
                <w:lang w:bidi="fa-IR"/>
              </w:rPr>
              <w:t>5/</w:t>
            </w:r>
            <w:r>
              <w:rPr>
                <w:rFonts w:hint="cs"/>
                <w:rtl/>
                <w:lang w:bidi="fa-IR"/>
              </w:rPr>
              <w:t>13</w:t>
            </w:r>
            <w:r w:rsidR="00AF3F62"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>30</w:t>
            </w:r>
            <w:r w:rsidR="00AF3F62">
              <w:rPr>
                <w:rFonts w:hint="cs"/>
                <w:rtl/>
                <w:lang w:bidi="fa-IR"/>
              </w:rPr>
              <w:t>/</w:t>
            </w:r>
            <w:r>
              <w:rPr>
                <w:rFonts w:hint="cs"/>
                <w:rtl/>
                <w:lang w:bidi="fa-IR"/>
              </w:rPr>
              <w:t>11</w:t>
            </w:r>
          </w:p>
          <w:p w:rsidR="00AF3F62" w:rsidRDefault="00576E75" w:rsidP="00576E7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وشنبه</w:t>
            </w:r>
            <w:r w:rsidR="00AF3F62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30</w:t>
            </w:r>
            <w:r w:rsidR="00AF3F62">
              <w:rPr>
                <w:rFonts w:hint="cs"/>
                <w:rtl/>
                <w:lang w:bidi="fa-IR"/>
              </w:rPr>
              <w:t>/</w:t>
            </w:r>
            <w:r>
              <w:rPr>
                <w:rFonts w:hint="cs"/>
                <w:rtl/>
                <w:lang w:bidi="fa-IR"/>
              </w:rPr>
              <w:t>11</w:t>
            </w:r>
            <w:r w:rsidR="00AF3F62"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>45</w:t>
            </w:r>
            <w:r w:rsidR="00AF3F62">
              <w:rPr>
                <w:rFonts w:hint="cs"/>
                <w:rtl/>
                <w:lang w:bidi="fa-IR"/>
              </w:rPr>
              <w:t>/</w:t>
            </w:r>
            <w:r>
              <w:rPr>
                <w:rFonts w:hint="cs"/>
                <w:rtl/>
                <w:lang w:bidi="fa-IR"/>
              </w:rPr>
              <w:t>9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AF3F62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C26748" w:rsidRDefault="00576E75" w:rsidP="003B7E12">
            <w:pPr>
              <w:bidi w:val="0"/>
              <w:spacing w:line="259" w:lineRule="auto"/>
              <w:ind w:firstLine="0"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  <w:r w:rsidR="00AF3F62">
              <w:rPr>
                <w:rFonts w:hint="cs"/>
                <w:rtl/>
                <w:lang w:bidi="fa-IR"/>
              </w:rPr>
              <w:t xml:space="preserve"> واحد نظری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A51E3F">
        <w:trPr>
          <w:trHeight w:val="1340"/>
        </w:trPr>
        <w:tc>
          <w:tcPr>
            <w:tcW w:w="5000" w:type="pct"/>
          </w:tcPr>
          <w:p w:rsidR="00C16AA2" w:rsidRDefault="00576E75" w:rsidP="00C44141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>اساتیک</w:t>
            </w:r>
          </w:p>
          <w:p w:rsidR="00C16AA2" w:rsidRPr="00AF3F62" w:rsidRDefault="00576E75" w:rsidP="00AF3F62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>معادلات دیفرانسیل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A51E3F">
        <w:trPr>
          <w:trHeight w:val="780"/>
        </w:trPr>
        <w:tc>
          <w:tcPr>
            <w:tcW w:w="5000" w:type="pct"/>
          </w:tcPr>
          <w:p w:rsidR="00C44141" w:rsidRDefault="00C16AA2" w:rsidP="00C16AA2">
            <w:pPr>
              <w:pStyle w:val="ListParagraph"/>
              <w:numPr>
                <w:ilvl w:val="0"/>
                <w:numId w:val="23"/>
              </w:numPr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نرم‌افزار ----</w:t>
            </w:r>
          </w:p>
          <w:p w:rsidR="00C44141" w:rsidRPr="00055FF1" w:rsidRDefault="00C16AA2" w:rsidP="00055FF1">
            <w:pPr>
              <w:pStyle w:val="ListParagraph"/>
              <w:numPr>
                <w:ilvl w:val="0"/>
                <w:numId w:val="23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هارت ----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AF3F62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C16AA2"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AF3F62">
              <w:rPr>
                <w:rFonts w:hint="cs"/>
              </w:rPr>
              <w:sym w:font="Wingdings" w:char="F06E"/>
            </w:r>
            <w:r w:rsidR="00AF3F62">
              <w:rPr>
                <w:rFonts w:hint="cs"/>
                <w:rtl/>
              </w:rPr>
              <w:t xml:space="preserve"> </w:t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AF3F62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Pr="00853C2F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hint="cs"/>
              </w:rPr>
              <w:sym w:font="Wingdings" w:char="F06F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Tr="00A51E3F">
        <w:trPr>
          <w:trHeight w:val="555"/>
        </w:trPr>
        <w:tc>
          <w:tcPr>
            <w:tcW w:w="5000" w:type="pct"/>
          </w:tcPr>
          <w:p w:rsidR="00576E75" w:rsidRPr="00576E75" w:rsidRDefault="00576E75" w:rsidP="00576E75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bidi w:val="0"/>
              <w:adjustRightInd w:val="0"/>
              <w:jc w:val="left"/>
            </w:pPr>
            <w:r w:rsidRPr="00576E75">
              <w:rPr>
                <w:rFonts w:cs="Times New Roman"/>
                <w:sz w:val="20"/>
                <w:szCs w:val="20"/>
                <w:lang w:bidi="fa-IR"/>
              </w:rPr>
              <w:t xml:space="preserve">J.L. Meriam, L.G. </w:t>
            </w:r>
            <w:proofErr w:type="spellStart"/>
            <w:r w:rsidRPr="00576E75">
              <w:rPr>
                <w:rFonts w:cs="Times New Roman"/>
                <w:sz w:val="20"/>
                <w:szCs w:val="20"/>
                <w:lang w:bidi="fa-IR"/>
              </w:rPr>
              <w:t>Kraige</w:t>
            </w:r>
            <w:proofErr w:type="spellEnd"/>
            <w:r w:rsidRPr="00576E75">
              <w:rPr>
                <w:rFonts w:cs="Times New Roman"/>
                <w:sz w:val="20"/>
                <w:szCs w:val="20"/>
                <w:lang w:bidi="fa-IR"/>
              </w:rPr>
              <w:t xml:space="preserve">, Engineering Mechanics (Dynamics), John Wiley &amp; Sons, Inc., </w:t>
            </w:r>
            <w:r>
              <w:rPr>
                <w:rFonts w:cs="Times New Roman"/>
                <w:sz w:val="20"/>
                <w:szCs w:val="20"/>
                <w:lang w:bidi="fa-IR"/>
              </w:rPr>
              <w:t>6</w:t>
            </w:r>
            <w:r w:rsidRPr="00576E75">
              <w:rPr>
                <w:rFonts w:cs="Times New Roman"/>
                <w:sz w:val="20"/>
                <w:szCs w:val="20"/>
                <w:lang w:bidi="fa-IR"/>
              </w:rPr>
              <w:t>th Edition.</w:t>
            </w:r>
          </w:p>
          <w:p w:rsidR="00C44141" w:rsidRPr="003354EE" w:rsidRDefault="00576E75" w:rsidP="00576E75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bidi w:val="0"/>
              <w:adjustRightInd w:val="0"/>
              <w:jc w:val="left"/>
              <w:rPr>
                <w:rtl/>
              </w:rPr>
            </w:pPr>
            <w:r>
              <w:rPr>
                <w:rFonts w:cs="Times New Roman"/>
                <w:sz w:val="20"/>
                <w:szCs w:val="20"/>
                <w:lang w:bidi="fa-IR"/>
              </w:rPr>
              <w:t xml:space="preserve">F.P. Beer, E.R. Johnston, Jr., E.R. Eisenberg, W.E. Clausen, G.H. </w:t>
            </w:r>
            <w:proofErr w:type="spellStart"/>
            <w:r>
              <w:rPr>
                <w:rFonts w:cs="Times New Roman"/>
                <w:sz w:val="20"/>
                <w:szCs w:val="20"/>
                <w:lang w:bidi="fa-IR"/>
              </w:rPr>
              <w:t>Staab</w:t>
            </w:r>
            <w:proofErr w:type="spellEnd"/>
            <w:r>
              <w:rPr>
                <w:rFonts w:cs="Times New Roman"/>
                <w:sz w:val="20"/>
                <w:szCs w:val="20"/>
                <w:lang w:bidi="fa-IR"/>
              </w:rPr>
              <w:t>, Vector Mechanics for Engineers (Dynamics). McGraw-Hill, 7th Edition.</w:t>
            </w:r>
            <w:r w:rsidR="003354EE">
              <w:rPr>
                <w:rFonts w:hint="cs"/>
                <w:rtl/>
                <w:lang w:bidi="fa-IR"/>
              </w:rPr>
              <w:t xml:space="preserve">      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p w:rsidR="00576E75" w:rsidRDefault="00576E75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A51E3F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Default="00A51E3F" w:rsidP="00A51E3F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A51E3F" w:rsidRDefault="00576E75" w:rsidP="003354E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اثیر شتاب گرانش زمین بر حرکت سامانه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 تحلیل نمایید.</w:t>
            </w:r>
          </w:p>
          <w:p w:rsidR="0055615C" w:rsidRDefault="0055615C" w:rsidP="0055615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قوانین سه گانه نیوتن در مسائل دینامیک پیاده سازی نمایید.</w:t>
            </w:r>
          </w:p>
          <w:p w:rsidR="0055615C" w:rsidRDefault="0055615C" w:rsidP="0055615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توانید تفاوت بین سینماتیک و سینتیک ذره در یک سامانه را درک نموده و تحلیل دهید.</w:t>
            </w:r>
          </w:p>
          <w:p w:rsidR="0055615C" w:rsidRDefault="0055615C" w:rsidP="0055615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نحوه حرکت ذرات با استفاده از تغییر محورهای مختصات و یا تعیین دستگاه مختلف مختصاتی توصیف نمایید.</w:t>
            </w:r>
          </w:p>
          <w:p w:rsidR="0055615C" w:rsidRDefault="0055615C" w:rsidP="0055615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حرکت های نسبی و مطلق را درک نموده و با استفاده از قیود حرکتی، مساله را حل کنید.</w:t>
            </w:r>
          </w:p>
          <w:p w:rsidR="0055615C" w:rsidRDefault="0055615C" w:rsidP="0055615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فاهیم کار و انرژی، ضربه خطی و مایل، اندازه حرکت را با توجه به شرایط مسئله درک کرده باشید.</w:t>
            </w:r>
          </w:p>
          <w:p w:rsidR="0055615C" w:rsidRDefault="0055615C" w:rsidP="0055615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مسائل مربوط به سینتیک و سینماتیک </w:t>
            </w:r>
            <w:r w:rsidR="0087560E">
              <w:rPr>
                <w:rFonts w:ascii="TimesNewRoman,Bold" w:hAnsi="TimesNewRoman,Bold" w:hint="cs"/>
                <w:rtl/>
                <w:lang w:bidi="fa-IR"/>
              </w:rPr>
              <w:t>اجسام صلب را درک نموده و بتوانید نیرو و گشتاورهای وارد بر هر کدام از اجزای سامانه را به دست آورید.</w:t>
            </w:r>
          </w:p>
          <w:p w:rsidR="00A51E3F" w:rsidRPr="001F48E0" w:rsidRDefault="00A51E3F" w:rsidP="00C546AE">
            <w:pPr>
              <w:pStyle w:val="ListParagraph"/>
              <w:autoSpaceDE w:val="0"/>
              <w:autoSpaceDN w:val="0"/>
              <w:adjustRightInd w:val="0"/>
              <w:spacing w:before="120"/>
              <w:ind w:left="1440" w:firstLine="0"/>
              <w:rPr>
                <w:b/>
                <w:bCs/>
                <w:rtl/>
                <w:lang w:bidi="fa-IR"/>
              </w:rPr>
            </w:pP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A51E3F" w:rsidRDefault="00A51E3F" w:rsidP="0087560E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دل‌سازی </w:t>
            </w:r>
            <w:r w:rsidR="0087560E">
              <w:rPr>
                <w:rFonts w:hint="cs"/>
                <w:rtl/>
                <w:lang w:bidi="fa-IR"/>
              </w:rPr>
              <w:t>حرکت در سامانه</w:t>
            </w:r>
            <w:r w:rsidR="0087560E">
              <w:rPr>
                <w:rtl/>
                <w:lang w:bidi="fa-IR"/>
              </w:rPr>
              <w:softHyphen/>
            </w:r>
            <w:r w:rsidR="0087560E">
              <w:rPr>
                <w:rFonts w:hint="cs"/>
                <w:rtl/>
                <w:lang w:bidi="fa-IR"/>
              </w:rPr>
              <w:t>های دینامیکی و به دست آوردن جزئیات مربوط به هر عضو از سامانه</w:t>
            </w:r>
          </w:p>
          <w:p w:rsidR="00A51E3F" w:rsidRDefault="00A51E3F" w:rsidP="0087560E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حل مسائل </w:t>
            </w:r>
            <w:r w:rsidR="00C546AE">
              <w:rPr>
                <w:rFonts w:hint="cs"/>
                <w:rtl/>
                <w:lang w:bidi="fa-IR"/>
              </w:rPr>
              <w:t xml:space="preserve">مربوط به </w:t>
            </w:r>
            <w:r w:rsidR="0087560E">
              <w:rPr>
                <w:rFonts w:hint="cs"/>
                <w:rtl/>
                <w:lang w:bidi="fa-IR"/>
              </w:rPr>
              <w:t>سینماتیک و سینتیک اجسام صلب</w:t>
            </w:r>
          </w:p>
          <w:p w:rsidR="00A51E3F" w:rsidRPr="001F48E0" w:rsidRDefault="00C546AE" w:rsidP="0087560E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مادگی علمی برای گذراندن دروس تخصصی رشته تحصیلی: </w:t>
            </w:r>
            <w:r w:rsidR="0087560E">
              <w:rPr>
                <w:rFonts w:hint="cs"/>
                <w:rtl/>
                <w:lang w:bidi="fa-IR"/>
              </w:rPr>
              <w:t>ارتعاشات مکانیکی، دینامیک ماشین، کنترل.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862"/>
        <w:gridCol w:w="2909"/>
        <w:gridCol w:w="6019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c>
          <w:tcPr>
            <w:tcW w:w="863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90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CB71E5" w:rsidTr="00A51E3F">
        <w:tc>
          <w:tcPr>
            <w:tcW w:w="863" w:type="pct"/>
            <w:vAlign w:val="center"/>
          </w:tcPr>
          <w:p w:rsidR="00CB71E5" w:rsidRDefault="004A4A5B" w:rsidP="00C546A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C546AE">
              <w:rPr>
                <w:rFonts w:hint="cs"/>
                <w:rtl/>
                <w:lang w:bidi="fa-IR"/>
              </w:rPr>
              <w:t>13</w:t>
            </w:r>
            <w:r w:rsidR="003354EE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)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C2674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</w:t>
            </w:r>
            <w:r w:rsidR="002A636E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:rsidR="002A636E" w:rsidRDefault="001F48E0" w:rsidP="00C546A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ان‌ترم 1</w:t>
            </w:r>
            <w:r w:rsidR="004C5DB1">
              <w:rPr>
                <w:lang w:bidi="fa-IR"/>
              </w:rPr>
              <w:t xml:space="preserve"> </w:t>
            </w:r>
            <w:r w:rsidR="004C5DB1">
              <w:rPr>
                <w:rFonts w:hint="cs"/>
                <w:lang w:bidi="fa-IR"/>
              </w:rPr>
              <w:sym w:font="Wingdings" w:char="F0FE"/>
            </w:r>
            <w:r w:rsidR="004C5DB1"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C546AE">
              <w:rPr>
                <w:rFonts w:hint="cs"/>
                <w:rtl/>
                <w:lang w:bidi="fa-IR"/>
              </w:rPr>
              <w:t>7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1F48E0" w:rsidRDefault="001F48E0" w:rsidP="003354E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ان‌ترم 2 </w:t>
            </w:r>
            <w:r w:rsidR="004C5DB1">
              <w:rPr>
                <w:lang w:bidi="fa-IR"/>
              </w:rPr>
              <w:t xml:space="preserve"> </w:t>
            </w:r>
            <w:r w:rsidR="004C5DB1">
              <w:rPr>
                <w:rFonts w:hint="cs"/>
                <w:lang w:bidi="fa-IR"/>
              </w:rPr>
              <w:sym w:font="Wingdings" w:char="F0FE"/>
            </w:r>
            <w:r w:rsidR="004C5DB1">
              <w:rPr>
                <w:rFonts w:hint="cs"/>
                <w:rtl/>
                <w:lang w:bidi="fa-IR"/>
              </w:rPr>
              <w:t xml:space="preserve"> </w:t>
            </w:r>
            <w:r w:rsidR="003354EE">
              <w:rPr>
                <w:rFonts w:hint="cs"/>
                <w:rtl/>
                <w:lang w:bidi="fa-IR"/>
              </w:rPr>
              <w:t>---</w:t>
            </w:r>
            <w:r w:rsidR="00C82905">
              <w:rPr>
                <w:lang w:bidi="fa-IR"/>
              </w:rPr>
              <w:t xml:space="preserve"> </w:t>
            </w:r>
            <w:r w:rsidR="00517F05">
              <w:rPr>
                <w:rFonts w:hint="cs"/>
                <w:rtl/>
                <w:lang w:bidi="fa-IR"/>
              </w:rPr>
              <w:t>نمره</w:t>
            </w:r>
          </w:p>
          <w:p w:rsidR="002A636E" w:rsidRDefault="00E504B7" w:rsidP="002A636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 هفته </w:t>
            </w:r>
            <w:r w:rsidR="002A636E">
              <w:rPr>
                <w:rFonts w:hint="cs"/>
                <w:rtl/>
                <w:lang w:bidi="fa-IR"/>
              </w:rPr>
              <w:t>اول تاریخ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1F48E0">
              <w:rPr>
                <w:rFonts w:hint="cs"/>
                <w:rtl/>
                <w:lang w:bidi="fa-IR"/>
              </w:rPr>
              <w:t>و سرفصل‌های</w:t>
            </w:r>
            <w:r w:rsidR="002A636E">
              <w:rPr>
                <w:rFonts w:hint="cs"/>
                <w:rtl/>
                <w:lang w:bidi="fa-IR"/>
              </w:rPr>
              <w:t xml:space="preserve"> امتحان</w:t>
            </w:r>
            <w:r w:rsidR="001F48E0">
              <w:rPr>
                <w:rFonts w:hint="cs"/>
                <w:rtl/>
                <w:lang w:bidi="fa-IR"/>
              </w:rPr>
              <w:t>ات</w:t>
            </w:r>
            <w:r w:rsidR="002A636E">
              <w:rPr>
                <w:rFonts w:hint="cs"/>
                <w:rtl/>
                <w:lang w:bidi="fa-IR"/>
              </w:rPr>
              <w:t xml:space="preserve"> میان‌ترم تعیین خواهد شد.</w:t>
            </w:r>
          </w:p>
        </w:tc>
        <w:tc>
          <w:tcPr>
            <w:tcW w:w="2790" w:type="pct"/>
          </w:tcPr>
          <w:p w:rsidR="00CB71E5" w:rsidRDefault="00CB71E5" w:rsidP="007B39D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وئیز</w:t>
            </w:r>
            <w:r w:rsidR="007B39D6">
              <w:rPr>
                <w:rFonts w:hint="cs"/>
                <w:rtl/>
                <w:lang w:bidi="fa-IR"/>
              </w:rPr>
              <w:t xml:space="preserve"> --- نمره</w:t>
            </w:r>
          </w:p>
          <w:p w:rsidR="002A636E" w:rsidRDefault="00CB71E5" w:rsidP="007B39D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‌تمرین</w:t>
            </w:r>
            <w:r w:rsidR="0087319C">
              <w:rPr>
                <w:rFonts w:hint="cs"/>
                <w:rtl/>
                <w:lang w:bidi="fa-IR"/>
              </w:rPr>
              <w:t xml:space="preserve"> </w:t>
            </w:r>
            <w:r w:rsidR="007B39D6">
              <w:rPr>
                <w:rFonts w:hint="cs"/>
                <w:rtl/>
                <w:lang w:bidi="fa-IR"/>
              </w:rPr>
              <w:t>---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87319C" w:rsidP="007B39D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وژه</w:t>
            </w:r>
            <w:r w:rsidR="002A636E">
              <w:rPr>
                <w:rFonts w:hint="cs"/>
                <w:rtl/>
                <w:lang w:bidi="fa-IR"/>
              </w:rPr>
              <w:t xml:space="preserve"> </w:t>
            </w:r>
            <w:r w:rsidR="008E0391">
              <w:rPr>
                <w:rFonts w:hint="cs"/>
                <w:rtl/>
                <w:lang w:bidi="fa-IR"/>
              </w:rPr>
              <w:t xml:space="preserve"> </w:t>
            </w:r>
            <w:r w:rsidR="007B39D6">
              <w:rPr>
                <w:rFonts w:hint="cs"/>
                <w:rtl/>
                <w:lang w:bidi="fa-IR"/>
              </w:rPr>
              <w:t>--- نمره</w:t>
            </w:r>
          </w:p>
          <w:p w:rsidR="0087319C" w:rsidRDefault="0087319C" w:rsidP="00C546AE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ات تشویقی</w:t>
            </w:r>
            <w:r>
              <w:rPr>
                <w:lang w:bidi="fa-IR"/>
              </w:rPr>
              <w:t xml:space="preserve"> </w:t>
            </w:r>
            <w:r w:rsidR="007B39D6">
              <w:rPr>
                <w:rFonts w:hint="cs"/>
                <w:rtl/>
                <w:lang w:bidi="fa-IR"/>
              </w:rPr>
              <w:t xml:space="preserve">: </w:t>
            </w:r>
            <w:r w:rsidR="00C546AE">
              <w:rPr>
                <w:rFonts w:hint="cs"/>
                <w:rtl/>
                <w:lang w:bidi="fa-IR"/>
              </w:rPr>
              <w:t>1</w:t>
            </w:r>
            <w:r w:rsidR="007B39D6">
              <w:rPr>
                <w:rFonts w:hint="cs"/>
                <w:rtl/>
                <w:lang w:bidi="fa-IR"/>
              </w:rPr>
              <w:t xml:space="preserve"> نمره شامل مواردی نظیر:</w:t>
            </w:r>
          </w:p>
          <w:p w:rsidR="004D5045" w:rsidRDefault="00EF67CA" w:rsidP="00C546AE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ل سؤا</w:t>
            </w:r>
            <w:r w:rsidR="004D5045">
              <w:rPr>
                <w:rFonts w:hint="cs"/>
                <w:rtl/>
                <w:lang w:bidi="fa-IR"/>
              </w:rPr>
              <w:t xml:space="preserve">لات چالشی، مطرح کردن </w:t>
            </w:r>
            <w:r>
              <w:rPr>
                <w:rFonts w:hint="cs"/>
                <w:rtl/>
                <w:lang w:bidi="fa-IR"/>
              </w:rPr>
              <w:t xml:space="preserve">مسائل </w:t>
            </w:r>
            <w:r w:rsidR="00C546AE">
              <w:rPr>
                <w:rFonts w:hint="cs"/>
                <w:rtl/>
                <w:lang w:bidi="fa-IR"/>
              </w:rPr>
              <w:t>و مباحث نو</w:t>
            </w:r>
          </w:p>
        </w:tc>
      </w:tr>
    </w:tbl>
    <w:p w:rsidR="00591019" w:rsidRDefault="00591019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26748" w:rsidTr="00A51E3F">
        <w:tc>
          <w:tcPr>
            <w:tcW w:w="5000" w:type="pct"/>
          </w:tcPr>
          <w:p w:rsidR="00C26748" w:rsidRDefault="009F1DA8" w:rsidP="00A51E3F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lastRenderedPageBreak/>
              <w:t>سایر نکات</w:t>
            </w:r>
            <w:r>
              <w:rPr>
                <w:rtl/>
                <w:lang w:bidi="fa-IR"/>
              </w:rPr>
              <w:br/>
            </w:r>
            <w:r>
              <w:rPr>
                <w:rFonts w:hint="cs"/>
                <w:rtl/>
                <w:lang w:bidi="fa-IR"/>
              </w:rPr>
              <w:t>(نکات خاصی که هر مدرس ممکن است برای درسی درنظر داشته باشد اما در این طرح درس پیش‌بینی نشده است</w:t>
            </w:r>
            <w:r w:rsidR="00055FF1">
              <w:rPr>
                <w:rFonts w:hint="cs"/>
                <w:rtl/>
                <w:lang w:bidi="fa-IR"/>
              </w:rPr>
              <w:t>.</w:t>
            </w:r>
            <w:r>
              <w:rPr>
                <w:rFonts w:hint="cs"/>
                <w:rtl/>
                <w:lang w:bidi="fa-IR"/>
              </w:rPr>
              <w:t>)</w:t>
            </w:r>
          </w:p>
        </w:tc>
      </w:tr>
      <w:tr w:rsidR="00C26748" w:rsidTr="00A51E3F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A51E3F" w:rsidRDefault="000C2FC7" w:rsidP="00C546AE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hyperlink r:id="rId10" w:history="1">
              <w:r w:rsidR="00C546AE" w:rsidRPr="00446ABA">
                <w:rPr>
                  <w:rStyle w:val="Hyperlink"/>
                  <w:b/>
                  <w:bCs/>
                </w:rPr>
                <w:t>h.samimi@uok.ac.ir</w:t>
              </w:r>
            </w:hyperlink>
          </w:p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فضای ابری که منابع و تکالیف قرار می‌گیرند</w:t>
            </w:r>
          </w:p>
          <w:p w:rsidR="00A51E3F" w:rsidRDefault="00482CA3" w:rsidP="00A51E3F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 w:rsidRPr="00482CA3">
              <w:rPr>
                <w:rStyle w:val="Hyperlink"/>
                <w:b/>
                <w:bCs/>
              </w:rPr>
              <w:t>http://resea</w:t>
            </w:r>
            <w:r>
              <w:rPr>
                <w:rStyle w:val="Hyperlink"/>
                <w:b/>
                <w:bCs/>
              </w:rPr>
              <w:t>rch.uok.ac.ir/~hsamimiakhijahani/</w:t>
            </w:r>
          </w:p>
        </w:tc>
      </w:tr>
      <w:tr w:rsidR="004E2BEE" w:rsidTr="00A51E3F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</w:tcPr>
          <w:p w:rsidR="00482CA3" w:rsidRDefault="00482CA3" w:rsidP="007B39D6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یم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سال اول 98-97</w:t>
            </w:r>
          </w:p>
          <w:p w:rsidR="00A51E3F" w:rsidRDefault="00482CA3" w:rsidP="007B39D6">
            <w:pPr>
              <w:ind w:firstLine="0"/>
              <w:rPr>
                <w:b/>
                <w:bCs/>
              </w:rPr>
            </w:pPr>
            <w:r>
              <w:rPr>
                <w:rFonts w:hint="cs"/>
                <w:rtl/>
                <w:lang w:bidi="fa-IR"/>
              </w:rPr>
              <w:t xml:space="preserve">یکشنبه: 45/15-00/14، دوشنبه 30/11 </w:t>
            </w:r>
            <w:r>
              <w:rPr>
                <w:rFonts w:ascii="Arial" w:hAnsi="Arial" w:cs="Arial" w:hint="cs"/>
                <w:rtl/>
                <w:lang w:bidi="fa-IR"/>
              </w:rPr>
              <w:t>–</w:t>
            </w:r>
            <w:r>
              <w:rPr>
                <w:rFonts w:hint="cs"/>
                <w:rtl/>
                <w:lang w:bidi="fa-IR"/>
              </w:rPr>
              <w:t xml:space="preserve"> 15/13، سه شنبه 45/9 </w:t>
            </w:r>
            <w:r>
              <w:rPr>
                <w:rFonts w:ascii="Arial" w:hAnsi="Arial" w:cs="Arial" w:hint="cs"/>
                <w:rtl/>
                <w:lang w:bidi="fa-IR"/>
              </w:rPr>
              <w:t>–</w:t>
            </w:r>
            <w:r>
              <w:rPr>
                <w:rFonts w:hint="cs"/>
                <w:rtl/>
                <w:lang w:bidi="fa-IR"/>
              </w:rPr>
              <w:t xml:space="preserve"> 00/8 ، دفتر کار در دانشکده کشاورزی</w:t>
            </w:r>
          </w:p>
        </w:tc>
      </w:tr>
      <w:tr w:rsidR="004E2BEE" w:rsidTr="00A51E3F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</w:tcPr>
          <w:p w:rsidR="00A51E3F" w:rsidRPr="008C3AB5" w:rsidRDefault="00A51E3F" w:rsidP="0099014B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به فراخور زمان و نیاز کلاس، ممکن است در طول ترم جلسات حل تمرین و رفع اشکال با حضور استاد درس و یا استاد حل تمرین برگزار شود.</w:t>
            </w:r>
            <w:r w:rsidR="002B0A6E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حضور در این کلاس‌ها</w:t>
            </w:r>
            <w:r w:rsidR="00897957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،</w:t>
            </w:r>
            <w:r w:rsidR="002B0A6E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مانند جلسات اصلی الزامی است.</w:t>
            </w:r>
            <w:r w:rsidR="007B39D6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زمان و مکان تشکیل کلاس حل تمرین اعلام شود.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A51E3F">
        <w:trPr>
          <w:trHeight w:val="405"/>
        </w:trPr>
        <w:tc>
          <w:tcPr>
            <w:tcW w:w="5000" w:type="pct"/>
          </w:tcPr>
          <w:p w:rsidR="00A51E3F" w:rsidRPr="007B39D6" w:rsidRDefault="00A51E3F" w:rsidP="00A51E3F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  <w:p w:rsidR="007B39D6" w:rsidRPr="007B39D6" w:rsidRDefault="00482CA3" w:rsidP="00482CA3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>استفاده از تلفن همراه در کلاس ممنوع بوده، در صورت استفاده با شخص خاطی برخورد نموده و عواقب آن بر عهده شخص خواهد بود.</w:t>
            </w:r>
          </w:p>
          <w:p w:rsidR="007B39D6" w:rsidRPr="00A51E3F" w:rsidRDefault="00482CA3" w:rsidP="00A51E3F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 میا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ترم و پایان ترم مجزا از هم بوده و شرکت در امتحان میا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ترم اجباری است. غیبت در امتحان میا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ترم به منزله صفر تلقی خواهد شد.</w:t>
            </w:r>
          </w:p>
        </w:tc>
      </w:tr>
      <w:tr w:rsidR="00C82905" w:rsidTr="00766300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</w:tcPr>
          <w:p w:rsidR="00766300" w:rsidRPr="00C44141" w:rsidRDefault="00766300" w:rsidP="00CE2DFF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تقریباً هر هفته تکلیف داده خواهد شد. </w:t>
            </w:r>
            <w:r w:rsidR="00482CA3">
              <w:rPr>
                <w:rFonts w:ascii="TimesNewRoman,Bold" w:hAnsi="TimesNewRoman,Bold" w:hint="cs"/>
                <w:rtl/>
                <w:lang w:bidi="fa-IR"/>
              </w:rPr>
              <w:t>در صورت درخواست برای حل تکلیف دو هفته برای تحویل تمرین مهلت خواهید داشت. در غیر این</w:t>
            </w:r>
            <w:r w:rsidR="00CE2DFF">
              <w:rPr>
                <w:rFonts w:ascii="TimesNewRoman,Bold" w:hAnsi="TimesNewRoman,Bold"/>
                <w:rtl/>
                <w:lang w:bidi="fa-IR"/>
              </w:rPr>
              <w:softHyphen/>
            </w:r>
            <w:r w:rsidR="00482CA3">
              <w:rPr>
                <w:rFonts w:ascii="TimesNewRoman,Bold" w:hAnsi="TimesNewRoman,Bold" w:hint="cs"/>
                <w:rtl/>
                <w:lang w:bidi="fa-IR"/>
              </w:rPr>
              <w:t>صورت از هفته دوم</w:t>
            </w:r>
            <w:r w:rsidR="00CE2DFF">
              <w:rPr>
                <w:rFonts w:ascii="TimesNewRoman,Bold" w:hAnsi="TimesNewRoman,Bold" w:hint="cs"/>
                <w:rtl/>
                <w:lang w:bidi="fa-IR"/>
              </w:rPr>
              <w:t xml:space="preserve"> به بعد</w:t>
            </w:r>
            <w:r w:rsidR="00482CA3">
              <w:rPr>
                <w:rFonts w:ascii="TimesNewRoman,Bold" w:hAnsi="TimesNewRoman,Bold" w:hint="cs"/>
                <w:rtl/>
                <w:lang w:bidi="fa-IR"/>
              </w:rPr>
              <w:t xml:space="preserve"> هیچ نمره ای برای </w:t>
            </w:r>
            <w:r w:rsidR="00CE2DFF">
              <w:rPr>
                <w:rFonts w:ascii="TimesNewRoman,Bold" w:hAnsi="TimesNewRoman,Bold" w:hint="cs"/>
                <w:rtl/>
                <w:lang w:bidi="fa-IR"/>
              </w:rPr>
              <w:t xml:space="preserve">دانشجو، </w:t>
            </w:r>
            <w:r w:rsidR="00482CA3">
              <w:rPr>
                <w:rFonts w:ascii="TimesNewRoman,Bold" w:hAnsi="TimesNewRoman,Bold" w:hint="cs"/>
                <w:rtl/>
                <w:lang w:bidi="fa-IR"/>
              </w:rPr>
              <w:t>لحاظ نخواهد شد.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انتظار می‌رود هر هفته بین 6 تا 10 </w:t>
            </w:r>
            <w:r w:rsidR="007B39D6">
              <w:rPr>
                <w:rFonts w:ascii="TimesNewRoman,Bold" w:hAnsi="TimesNewRoman,Bold" w:hint="cs"/>
                <w:rtl/>
                <w:lang w:bidi="fa-IR"/>
              </w:rPr>
              <w:t xml:space="preserve">ساعت </w:t>
            </w:r>
            <w:r>
              <w:rPr>
                <w:rFonts w:ascii="TimesNewRoman,Bold" w:hAnsi="TimesNewRoman,Bold" w:hint="cs"/>
                <w:rtl/>
                <w:lang w:bidi="fa-IR"/>
              </w:rPr>
              <w:t>برای کار بیرون از کلاس صرف کنید.</w:t>
            </w:r>
          </w:p>
        </w:tc>
      </w:tr>
    </w:tbl>
    <w:p w:rsidR="00C26748" w:rsidRDefault="00C26748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5538CB" w:rsidRDefault="005538CB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E2DFF" w:rsidRDefault="00CE2DFF" w:rsidP="00B53F72">
      <w:pPr>
        <w:ind w:firstLine="0"/>
        <w:rPr>
          <w:rtl/>
          <w:lang w:bidi="fa-IR"/>
        </w:rPr>
      </w:pPr>
    </w:p>
    <w:p w:rsidR="00CE2DFF" w:rsidRDefault="00CE2DFF" w:rsidP="00B53F72">
      <w:pPr>
        <w:ind w:firstLine="0"/>
        <w:rPr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42"/>
        <w:gridCol w:w="4739"/>
        <w:gridCol w:w="1709"/>
        <w:gridCol w:w="3060"/>
        <w:gridCol w:w="540"/>
      </w:tblGrid>
      <w:tr w:rsidR="007C4B7C" w:rsidTr="00766300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BA374A" w:rsidRPr="00BD2EEA" w:rsidRDefault="007C4B7C" w:rsidP="00BD2EEA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lastRenderedPageBreak/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  <w:bookmarkStart w:id="0" w:name="_GoBack"/>
            <w:bookmarkEnd w:id="0"/>
          </w:p>
        </w:tc>
      </w:tr>
      <w:tr w:rsidR="004D4950" w:rsidTr="005538CB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4D4950" w:rsidTr="005538CB">
        <w:trPr>
          <w:trHeight w:val="1745"/>
        </w:trPr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C47146" w:rsidRPr="005538CB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C47146" w:rsidRPr="005538CB" w:rsidRDefault="00C47146" w:rsidP="00A11134">
            <w:pPr>
              <w:ind w:firstLine="0"/>
              <w:jc w:val="both"/>
              <w:rPr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-مقدمه‌ای بر </w:t>
            </w:r>
            <w:r w:rsidR="0087560E">
              <w:rPr>
                <w:rFonts w:hint="cs"/>
                <w:sz w:val="20"/>
                <w:szCs w:val="22"/>
                <w:rtl/>
                <w:lang w:bidi="fa-IR"/>
              </w:rPr>
              <w:t xml:space="preserve">دینامیک، </w:t>
            </w:r>
            <w:r w:rsidR="00A11134">
              <w:rPr>
                <w:rFonts w:hint="cs"/>
                <w:sz w:val="20"/>
                <w:szCs w:val="22"/>
                <w:rtl/>
                <w:lang w:bidi="fa-IR"/>
              </w:rPr>
              <w:t xml:space="preserve">قوانین نیوتن، </w:t>
            </w:r>
            <w:r w:rsidR="0087560E">
              <w:rPr>
                <w:rFonts w:hint="cs"/>
                <w:sz w:val="20"/>
                <w:szCs w:val="22"/>
                <w:rtl/>
                <w:lang w:bidi="fa-IR"/>
              </w:rPr>
              <w:t>توصیف سینماتیک و سینتیک</w:t>
            </w:r>
          </w:p>
          <w:p w:rsidR="00C47146" w:rsidRPr="005538CB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C47146" w:rsidRPr="005538CB" w:rsidRDefault="00C47146" w:rsidP="0087560E">
            <w:pPr>
              <w:ind w:firstLine="0"/>
              <w:jc w:val="both"/>
              <w:rPr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-فصل </w:t>
            </w:r>
            <w:r w:rsidR="0087560E">
              <w:rPr>
                <w:rFonts w:hint="cs"/>
                <w:sz w:val="20"/>
                <w:szCs w:val="22"/>
                <w:rtl/>
                <w:lang w:bidi="fa-IR"/>
              </w:rPr>
              <w:t>1</w:t>
            </w:r>
            <w:r w:rsidR="00D45F38"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 </w:t>
            </w: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از منبع </w:t>
            </w:r>
            <w:r w:rsidR="00C44141" w:rsidRPr="005538CB">
              <w:rPr>
                <w:rFonts w:hint="cs"/>
                <w:sz w:val="20"/>
                <w:szCs w:val="22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56381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4C5D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C47146" w:rsidRPr="005538CB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C47146" w:rsidRPr="005538CB" w:rsidRDefault="00E12966" w:rsidP="00A11134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 xml:space="preserve">سینماتیک ذرات: توصیف حرکت ذرات در مختصات </w:t>
            </w:r>
            <w:r w:rsidR="00A11134"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کارتزین</w:t>
            </w: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 xml:space="preserve"> و مختصات </w:t>
            </w:r>
            <w:proofErr w:type="spellStart"/>
            <w:r>
              <w:rPr>
                <w:rFonts w:ascii="TimesNewRoman,Bold" w:hAnsi="TimesNewRoman,Bold"/>
                <w:sz w:val="20"/>
                <w:szCs w:val="22"/>
                <w:lang w:bidi="fa-IR"/>
              </w:rPr>
              <w:t>n,t</w:t>
            </w:r>
            <w:proofErr w:type="spellEnd"/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 xml:space="preserve">، مختصات </w:t>
            </w:r>
            <w:r>
              <w:rPr>
                <w:rFonts w:ascii="TimesNewRoman,Bold" w:hAnsi="TimesNewRoman,Bold"/>
                <w:sz w:val="20"/>
                <w:szCs w:val="22"/>
                <w:lang w:bidi="fa-IR"/>
              </w:rPr>
              <w:t>r,</w:t>
            </w:r>
            <w:r>
              <w:rPr>
                <w:rFonts w:cs="Times New Roman"/>
                <w:sz w:val="20"/>
                <w:szCs w:val="22"/>
                <w:lang w:bidi="fa-IR"/>
              </w:rPr>
              <w:t>ϴ</w:t>
            </w:r>
          </w:p>
          <w:p w:rsidR="00C47146" w:rsidRPr="005538CB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C736F8" w:rsidRPr="005538CB" w:rsidRDefault="00C736F8" w:rsidP="00E12966">
            <w:pPr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فصل 2 </w:t>
            </w:r>
            <w:r w:rsidR="00E12966">
              <w:rPr>
                <w:rFonts w:hint="cs"/>
                <w:sz w:val="20"/>
                <w:szCs w:val="22"/>
                <w:rtl/>
                <w:lang w:bidi="fa-IR"/>
              </w:rPr>
              <w:t>از منبع 1 یا فصل 1 از منبع 2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هفته 1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56381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C736F8" w:rsidRPr="005538CB" w:rsidRDefault="00E12966" w:rsidP="00C736F8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حرکت نسبی</w:t>
            </w:r>
            <w:r w:rsidR="00A11134"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 xml:space="preserve"> در صفحه</w:t>
            </w: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 xml:space="preserve">، </w:t>
            </w:r>
            <w:r w:rsidR="00A11134"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 xml:space="preserve">حرکت منحنی الخط در فضا، </w:t>
            </w: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حرکت های مقید و مفهوم درجه آزادی</w:t>
            </w:r>
          </w:p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C47146" w:rsidRPr="005538CB" w:rsidRDefault="00E12966" w:rsidP="003730A5">
            <w:pPr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3730A5"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فصل 2 از منبع 1 یا فصل 1 از منبع 2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56381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C736F8" w:rsidRPr="005538CB" w:rsidRDefault="00A11134" w:rsidP="00C736F8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 xml:space="preserve">سینتیک ذرات: </w:t>
            </w:r>
            <w:r w:rsidR="00043739"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قانون دوم نیوتن، سینتیک ذره در حرکت مستقیم الخط و حرکت منحنی الخط</w:t>
            </w:r>
          </w:p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DB0346" w:rsidRPr="005538CB" w:rsidRDefault="00043739" w:rsidP="003730A5">
            <w:pPr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>
              <w:rPr>
                <w:rFonts w:hint="cs"/>
                <w:sz w:val="20"/>
                <w:szCs w:val="22"/>
                <w:rtl/>
                <w:lang w:bidi="fa-IR"/>
              </w:rPr>
              <w:t xml:space="preserve">فصل 3 از منبع 1 یا </w:t>
            </w:r>
            <w:r w:rsidRPr="003730A5"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فصل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 xml:space="preserve"> 2 از منبع 2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56381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گزیده ای از مسائل پایان فصل</w:t>
            </w:r>
          </w:p>
        </w:tc>
        <w:tc>
          <w:tcPr>
            <w:tcW w:w="250" w:type="pct"/>
          </w:tcPr>
          <w:p w:rsidR="00C47146" w:rsidRDefault="0056381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C736F8" w:rsidRPr="005538CB" w:rsidRDefault="00043739" w:rsidP="00C736F8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سینتیک ذرات: کار و انرژی، ضربه و مومنتوم</w:t>
            </w:r>
          </w:p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C47146" w:rsidRPr="005538CB" w:rsidRDefault="00C736F8" w:rsidP="003730A5">
            <w:pPr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فصل </w:t>
            </w:r>
            <w:r w:rsidR="00043739">
              <w:rPr>
                <w:rFonts w:hint="cs"/>
                <w:sz w:val="20"/>
                <w:szCs w:val="22"/>
                <w:rtl/>
                <w:lang w:bidi="fa-IR"/>
              </w:rPr>
              <w:t>3 از منبع 1 یا فصل 3 از منبع 1</w:t>
            </w:r>
          </w:p>
        </w:tc>
        <w:tc>
          <w:tcPr>
            <w:tcW w:w="792" w:type="pct"/>
            <w:vAlign w:val="center"/>
          </w:tcPr>
          <w:p w:rsidR="00C47146" w:rsidRDefault="00C736F8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 سری اول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56381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C736F8" w:rsidRPr="005538CB" w:rsidRDefault="00043739" w:rsidP="00C736F8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سینتیک ذرات: حرکت نسبت به محورهای متحرک</w:t>
            </w:r>
          </w:p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C47146" w:rsidRPr="005538CB" w:rsidRDefault="00043739" w:rsidP="003730A5">
            <w:pPr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فصل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3 از منبع 1 یا فصل 3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56381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5538CB">
        <w:tc>
          <w:tcPr>
            <w:tcW w:w="344" w:type="pct"/>
            <w:vAlign w:val="center"/>
          </w:tcPr>
          <w:p w:rsidR="005538CB" w:rsidRDefault="005538CB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5538CB" w:rsidRDefault="005538CB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</w:p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C736F8" w:rsidRPr="005538CB" w:rsidRDefault="006C32AF" w:rsidP="00C736F8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سینتیک مجموعه ذرات: تعمیم قانون دوم نیوتن شامل معادلات حرکت، کار و انرژی، مومنتوم خطی و زاویه</w:t>
            </w:r>
            <w:r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ای، سامانه</w:t>
            </w:r>
            <w:r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های جرم متغیر</w:t>
            </w:r>
          </w:p>
          <w:p w:rsidR="00C47146" w:rsidRDefault="00C736F8" w:rsidP="00EC78C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6C32AF" w:rsidRPr="005538CB" w:rsidRDefault="006C32AF" w:rsidP="003730A5">
            <w:pPr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فصل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4 از منبع 1 یا فصل 4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56381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8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C736F8" w:rsidRPr="005538CB" w:rsidRDefault="006C32AF" w:rsidP="00C736F8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حل مسئله و برگزاری امتحان میان ترم</w:t>
            </w:r>
          </w:p>
          <w:p w:rsidR="00C47146" w:rsidRPr="005538CB" w:rsidRDefault="00C736F8" w:rsidP="003730A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EC78C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گزیده ای از مسائل پایان فصل</w:t>
            </w: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5538CB" w:rsidTr="005538CB">
        <w:tc>
          <w:tcPr>
            <w:tcW w:w="344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5538CB" w:rsidRPr="005538CB" w:rsidRDefault="006C32AF" w:rsidP="005538CB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سینماتیک اجسام صلب در صفحه: روابط حرکت برای اجسام در حال دوران،  حرکت مطلق</w:t>
            </w:r>
          </w:p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5538CB" w:rsidRPr="005538CB" w:rsidRDefault="006C32AF" w:rsidP="003730A5">
            <w:pPr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فصل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5 از منبع 1 یا فصل 5 از منبع 1</w:t>
            </w:r>
          </w:p>
        </w:tc>
        <w:tc>
          <w:tcPr>
            <w:tcW w:w="792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5538CB" w:rsidRDefault="00563817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5538CB" w:rsidTr="005538CB">
        <w:tc>
          <w:tcPr>
            <w:tcW w:w="344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5538CB" w:rsidRPr="005538CB" w:rsidRDefault="006C32AF" w:rsidP="00595763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سینماتیک اجسام صلب در صفحه: حرکت نسبی شامل سرعت و شتاب با انتقال محورها، حرکت نسبی با دوران محورها، مفهوم شتاب کریولیس</w:t>
            </w:r>
          </w:p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5538CB" w:rsidRPr="005538CB" w:rsidRDefault="00595763" w:rsidP="003730A5">
            <w:pPr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فصل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5 از منبع 1 یا فصل 5 از منبع 2</w:t>
            </w:r>
          </w:p>
        </w:tc>
        <w:tc>
          <w:tcPr>
            <w:tcW w:w="792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گزیده ای از مسائل پایان فصل</w:t>
            </w:r>
          </w:p>
        </w:tc>
        <w:tc>
          <w:tcPr>
            <w:tcW w:w="250" w:type="pct"/>
          </w:tcPr>
          <w:p w:rsidR="005538CB" w:rsidRDefault="00563817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5538CB" w:rsidTr="005538CB">
        <w:tc>
          <w:tcPr>
            <w:tcW w:w="344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5538CB" w:rsidRPr="005538CB" w:rsidRDefault="00595763" w:rsidP="005538CB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سینتیک اجسام صلب در صفحه: قانون دوم نیوتن برای حرکت در صفحه، دوران در صفحه، حرکت کلی در صفحه</w:t>
            </w:r>
          </w:p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5538CB" w:rsidRPr="005538CB" w:rsidRDefault="00595763" w:rsidP="003730A5">
            <w:pPr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فصل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6 از منبع 1 یا فصل 6 از منبع2</w:t>
            </w:r>
          </w:p>
        </w:tc>
        <w:tc>
          <w:tcPr>
            <w:tcW w:w="792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5538CB" w:rsidRDefault="00563817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2</w:t>
            </w:r>
          </w:p>
        </w:tc>
      </w:tr>
      <w:tr w:rsidR="005538CB" w:rsidTr="005538CB">
        <w:tc>
          <w:tcPr>
            <w:tcW w:w="344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5538CB" w:rsidRPr="005538CB" w:rsidRDefault="00595763" w:rsidP="005538CB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سینتیک اجسام صلب در صفحه: روابط کار و انرژی، معادلات ضربه و مومنتوم</w:t>
            </w:r>
          </w:p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5538CB" w:rsidRPr="005538CB" w:rsidRDefault="00595763" w:rsidP="003730A5">
            <w:pPr>
              <w:ind w:firstLine="0"/>
              <w:jc w:val="both"/>
              <w:rPr>
                <w:b/>
                <w:bCs/>
                <w:sz w:val="20"/>
                <w:szCs w:val="22"/>
                <w:shd w:val="clear" w:color="auto" w:fill="F2F2F2" w:themeFill="background1" w:themeFillShade="F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فصل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6 از منبع 1 یا فصل 7 از منبع2</w:t>
            </w:r>
          </w:p>
        </w:tc>
        <w:tc>
          <w:tcPr>
            <w:tcW w:w="792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 سری دوم</w:t>
            </w:r>
          </w:p>
        </w:tc>
        <w:tc>
          <w:tcPr>
            <w:tcW w:w="1418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5538CB" w:rsidRDefault="00563817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5538CB" w:rsidTr="005538CB">
        <w:tc>
          <w:tcPr>
            <w:tcW w:w="344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5538CB" w:rsidRPr="005538CB" w:rsidRDefault="00595763" w:rsidP="005538CB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دینامیک سه بعدی: سینماتیک شامل انتقال و دوران، مرکز آنی دوران</w:t>
            </w:r>
          </w:p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5538CB" w:rsidRPr="005538CB" w:rsidRDefault="00595763" w:rsidP="003730A5">
            <w:pPr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فصل </w:t>
            </w:r>
            <w:r>
              <w:rPr>
                <w:rFonts w:hint="cs"/>
                <w:sz w:val="20"/>
                <w:szCs w:val="22"/>
                <w:rtl/>
                <w:lang w:bidi="fa-IR"/>
              </w:rPr>
              <w:t>7 از منبع 1 یا فصل 5 از منبع 2</w:t>
            </w:r>
          </w:p>
        </w:tc>
        <w:tc>
          <w:tcPr>
            <w:tcW w:w="792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538CB" w:rsidRDefault="00563817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گزیده ای از مسائل پایان فصل</w:t>
            </w:r>
          </w:p>
        </w:tc>
        <w:tc>
          <w:tcPr>
            <w:tcW w:w="250" w:type="pct"/>
          </w:tcPr>
          <w:p w:rsidR="005538CB" w:rsidRDefault="00563817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2</w:t>
            </w:r>
          </w:p>
        </w:tc>
      </w:tr>
      <w:tr w:rsidR="005538CB" w:rsidTr="005538CB">
        <w:tc>
          <w:tcPr>
            <w:tcW w:w="344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5538CB" w:rsidRPr="005538CB" w:rsidRDefault="00595763" w:rsidP="005538CB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 xml:space="preserve">دینامیک سه بعدی: سینتیک شامل مومنتوم، انرژی </w:t>
            </w:r>
            <w:r w:rsidR="00563817">
              <w:rPr>
                <w:rFonts w:ascii="Arial" w:hAnsi="Arial" w:cs="Arial" w:hint="cs"/>
                <w:sz w:val="20"/>
                <w:szCs w:val="22"/>
                <w:rtl/>
                <w:lang w:bidi="fa-IR"/>
              </w:rPr>
              <w:t>–</w:t>
            </w:r>
            <w:r w:rsidR="00563817"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 xml:space="preserve"> مفهوم حرکت ژیروسکوپی</w:t>
            </w:r>
          </w:p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5538CB" w:rsidRPr="005538CB" w:rsidRDefault="005538CB" w:rsidP="003730A5">
            <w:pPr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فصل </w:t>
            </w:r>
            <w:r w:rsidR="00563817">
              <w:rPr>
                <w:rFonts w:hint="cs"/>
                <w:sz w:val="20"/>
                <w:szCs w:val="22"/>
                <w:rtl/>
                <w:lang w:bidi="fa-IR"/>
              </w:rPr>
              <w:t>7</w:t>
            </w: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 از منبع 1 و فصل </w:t>
            </w:r>
            <w:r w:rsidR="00563817">
              <w:rPr>
                <w:rFonts w:hint="cs"/>
                <w:sz w:val="20"/>
                <w:szCs w:val="22"/>
                <w:rtl/>
                <w:lang w:bidi="fa-IR"/>
              </w:rPr>
              <w:t>7</w:t>
            </w: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 و </w:t>
            </w:r>
            <w:r w:rsidR="00563817">
              <w:rPr>
                <w:rFonts w:hint="cs"/>
                <w:sz w:val="20"/>
                <w:szCs w:val="22"/>
                <w:rtl/>
                <w:lang w:bidi="fa-IR"/>
              </w:rPr>
              <w:t>8</w:t>
            </w:r>
            <w:r w:rsidRPr="005538CB">
              <w:rPr>
                <w:rFonts w:hint="cs"/>
                <w:sz w:val="20"/>
                <w:szCs w:val="22"/>
                <w:rtl/>
                <w:lang w:bidi="fa-IR"/>
              </w:rPr>
              <w:t xml:space="preserve"> از منبع 2</w:t>
            </w:r>
          </w:p>
        </w:tc>
        <w:tc>
          <w:tcPr>
            <w:tcW w:w="792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5538CB" w:rsidRDefault="00563817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5538CB" w:rsidTr="005538CB">
        <w:tc>
          <w:tcPr>
            <w:tcW w:w="344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نام سرفصل:</w:t>
            </w:r>
          </w:p>
          <w:p w:rsidR="005538CB" w:rsidRPr="005538CB" w:rsidRDefault="00563817" w:rsidP="005538CB">
            <w:pPr>
              <w:ind w:firstLine="0"/>
              <w:jc w:val="both"/>
              <w:rPr>
                <w:rFonts w:ascii="TimesNewRoman,Bold" w:hAnsi="TimesNewRoman,Bold"/>
                <w:sz w:val="20"/>
                <w:szCs w:val="22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szCs w:val="22"/>
                <w:rtl/>
                <w:lang w:bidi="fa-IR"/>
              </w:rPr>
              <w:t>حل مسائل مهم و رفع اشکال</w:t>
            </w:r>
          </w:p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szCs w:val="22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szCs w:val="22"/>
                <w:rtl/>
                <w:lang w:bidi="fa-IR"/>
              </w:rPr>
              <w:t>آدرس مباحث در کتب منبع:</w:t>
            </w:r>
          </w:p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rPr>
                <w:sz w:val="20"/>
                <w:szCs w:val="22"/>
                <w:rtl/>
              </w:rPr>
            </w:pPr>
          </w:p>
        </w:tc>
        <w:tc>
          <w:tcPr>
            <w:tcW w:w="792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538CB" w:rsidRDefault="00563817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گزیده ای از مسائل پایان فصل</w:t>
            </w:r>
          </w:p>
        </w:tc>
        <w:tc>
          <w:tcPr>
            <w:tcW w:w="250" w:type="pct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:rsidR="005D7AAE" w:rsidRDefault="005D7AAE" w:rsidP="00914703">
      <w:pPr>
        <w:ind w:firstLine="0"/>
        <w:rPr>
          <w:rtl/>
          <w:lang w:bidi="fa-IR"/>
        </w:rPr>
      </w:pPr>
    </w:p>
    <w:sectPr w:rsidR="005D7AAE" w:rsidSect="00A51E3F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2FC7" w:rsidRDefault="000C2FC7" w:rsidP="00061A9B">
      <w:pPr>
        <w:spacing w:after="0"/>
      </w:pPr>
      <w:r>
        <w:separator/>
      </w:r>
    </w:p>
  </w:endnote>
  <w:endnote w:type="continuationSeparator" w:id="0">
    <w:p w:rsidR="000C2FC7" w:rsidRDefault="000C2FC7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12966" w:rsidRDefault="00E1296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D2EEA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:rsidR="00E12966" w:rsidRDefault="00E129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2FC7" w:rsidRDefault="000C2FC7" w:rsidP="00061A9B">
      <w:pPr>
        <w:spacing w:after="0"/>
      </w:pPr>
      <w:r>
        <w:separator/>
      </w:r>
    </w:p>
  </w:footnote>
  <w:footnote w:type="continuationSeparator" w:id="0">
    <w:p w:rsidR="000C2FC7" w:rsidRDefault="000C2FC7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9" w15:restartNumberingAfterBreak="0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F82216F"/>
    <w:multiLevelType w:val="hybridMultilevel"/>
    <w:tmpl w:val="F37EEFF2"/>
    <w:lvl w:ilvl="0" w:tplc="D48CA504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3"/>
  </w:num>
  <w:num w:numId="10">
    <w:abstractNumId w:val="9"/>
  </w:num>
  <w:num w:numId="11">
    <w:abstractNumId w:val="11"/>
  </w:num>
  <w:num w:numId="12">
    <w:abstractNumId w:val="6"/>
  </w:num>
  <w:num w:numId="13">
    <w:abstractNumId w:val="1"/>
  </w:num>
  <w:num w:numId="14">
    <w:abstractNumId w:val="2"/>
  </w:num>
  <w:num w:numId="15">
    <w:abstractNumId w:val="0"/>
  </w:num>
  <w:num w:numId="16">
    <w:abstractNumId w:val="5"/>
  </w:num>
  <w:num w:numId="17">
    <w:abstractNumId w:val="10"/>
  </w:num>
  <w:num w:numId="18">
    <w:abstractNumId w:val="17"/>
  </w:num>
  <w:num w:numId="19">
    <w:abstractNumId w:val="14"/>
  </w:num>
  <w:num w:numId="20">
    <w:abstractNumId w:val="13"/>
  </w:num>
  <w:num w:numId="21">
    <w:abstractNumId w:val="7"/>
  </w:num>
  <w:num w:numId="22">
    <w:abstractNumId w:val="8"/>
  </w:num>
  <w:num w:numId="23">
    <w:abstractNumId w:val="12"/>
  </w:num>
  <w:num w:numId="24">
    <w:abstractNumId w:val="16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0sDA3M7QwM7A0NjNQ0lEKTi0uzszPAykwrAUAxuprtCwAAAA="/>
  </w:docVars>
  <w:rsids>
    <w:rsidRoot w:val="00466747"/>
    <w:rsid w:val="0001449B"/>
    <w:rsid w:val="00043739"/>
    <w:rsid w:val="00047C80"/>
    <w:rsid w:val="00055FF1"/>
    <w:rsid w:val="00061A9B"/>
    <w:rsid w:val="00076463"/>
    <w:rsid w:val="0009615B"/>
    <w:rsid w:val="000C2FC7"/>
    <w:rsid w:val="000F23DA"/>
    <w:rsid w:val="00165901"/>
    <w:rsid w:val="0018085B"/>
    <w:rsid w:val="00197896"/>
    <w:rsid w:val="001A4CEF"/>
    <w:rsid w:val="001B1F97"/>
    <w:rsid w:val="001E2DA0"/>
    <w:rsid w:val="001F48E0"/>
    <w:rsid w:val="00211920"/>
    <w:rsid w:val="00261C5C"/>
    <w:rsid w:val="00262DF5"/>
    <w:rsid w:val="002A636E"/>
    <w:rsid w:val="002B0A6E"/>
    <w:rsid w:val="002B35CC"/>
    <w:rsid w:val="002C4CEB"/>
    <w:rsid w:val="002F49C5"/>
    <w:rsid w:val="00310008"/>
    <w:rsid w:val="00314774"/>
    <w:rsid w:val="003354EE"/>
    <w:rsid w:val="00336FDF"/>
    <w:rsid w:val="00362863"/>
    <w:rsid w:val="00363035"/>
    <w:rsid w:val="003730A5"/>
    <w:rsid w:val="003B7E12"/>
    <w:rsid w:val="00466747"/>
    <w:rsid w:val="00482CA3"/>
    <w:rsid w:val="004A4A5B"/>
    <w:rsid w:val="004C5DB1"/>
    <w:rsid w:val="004D4950"/>
    <w:rsid w:val="004D5045"/>
    <w:rsid w:val="004E2BEE"/>
    <w:rsid w:val="0051290F"/>
    <w:rsid w:val="00517F05"/>
    <w:rsid w:val="00534E45"/>
    <w:rsid w:val="00542AA7"/>
    <w:rsid w:val="005538CB"/>
    <w:rsid w:val="0055615C"/>
    <w:rsid w:val="00563817"/>
    <w:rsid w:val="00576E75"/>
    <w:rsid w:val="00584D52"/>
    <w:rsid w:val="00591019"/>
    <w:rsid w:val="00595763"/>
    <w:rsid w:val="005A7B23"/>
    <w:rsid w:val="005D0BB3"/>
    <w:rsid w:val="005D7AAE"/>
    <w:rsid w:val="00611F6B"/>
    <w:rsid w:val="006C32AF"/>
    <w:rsid w:val="006F33D4"/>
    <w:rsid w:val="007317DD"/>
    <w:rsid w:val="00766300"/>
    <w:rsid w:val="00787DA0"/>
    <w:rsid w:val="00793303"/>
    <w:rsid w:val="007B39D6"/>
    <w:rsid w:val="007B7173"/>
    <w:rsid w:val="007C4B7C"/>
    <w:rsid w:val="007D3E26"/>
    <w:rsid w:val="008120F9"/>
    <w:rsid w:val="00853C2F"/>
    <w:rsid w:val="00863C0C"/>
    <w:rsid w:val="0087319C"/>
    <w:rsid w:val="0087560E"/>
    <w:rsid w:val="00897957"/>
    <w:rsid w:val="008A3A76"/>
    <w:rsid w:val="008C3AB5"/>
    <w:rsid w:val="008E0391"/>
    <w:rsid w:val="00914703"/>
    <w:rsid w:val="0098549E"/>
    <w:rsid w:val="0099014B"/>
    <w:rsid w:val="009C0041"/>
    <w:rsid w:val="009C2719"/>
    <w:rsid w:val="009F0C76"/>
    <w:rsid w:val="009F1DA8"/>
    <w:rsid w:val="00A11134"/>
    <w:rsid w:val="00A51E3F"/>
    <w:rsid w:val="00AA2723"/>
    <w:rsid w:val="00AB3C79"/>
    <w:rsid w:val="00AC5599"/>
    <w:rsid w:val="00AE2CBE"/>
    <w:rsid w:val="00AF3F62"/>
    <w:rsid w:val="00AF4840"/>
    <w:rsid w:val="00B01882"/>
    <w:rsid w:val="00B53F72"/>
    <w:rsid w:val="00BA374A"/>
    <w:rsid w:val="00BD2EEA"/>
    <w:rsid w:val="00C16AA2"/>
    <w:rsid w:val="00C26748"/>
    <w:rsid w:val="00C31DF2"/>
    <w:rsid w:val="00C34844"/>
    <w:rsid w:val="00C44141"/>
    <w:rsid w:val="00C47146"/>
    <w:rsid w:val="00C546AE"/>
    <w:rsid w:val="00C60107"/>
    <w:rsid w:val="00C736F8"/>
    <w:rsid w:val="00C82905"/>
    <w:rsid w:val="00CB0411"/>
    <w:rsid w:val="00CB71E5"/>
    <w:rsid w:val="00CC6FDA"/>
    <w:rsid w:val="00CE1F98"/>
    <w:rsid w:val="00CE2DFF"/>
    <w:rsid w:val="00CE4B52"/>
    <w:rsid w:val="00D2144D"/>
    <w:rsid w:val="00D45B4E"/>
    <w:rsid w:val="00D45F38"/>
    <w:rsid w:val="00D50B2B"/>
    <w:rsid w:val="00DB0346"/>
    <w:rsid w:val="00DE2D03"/>
    <w:rsid w:val="00E12966"/>
    <w:rsid w:val="00E504B7"/>
    <w:rsid w:val="00E85668"/>
    <w:rsid w:val="00EB76A2"/>
    <w:rsid w:val="00EC78C7"/>
    <w:rsid w:val="00EE56A0"/>
    <w:rsid w:val="00EF4E50"/>
    <w:rsid w:val="00EF67CA"/>
    <w:rsid w:val="00F06A90"/>
    <w:rsid w:val="00F6060B"/>
    <w:rsid w:val="00F6504B"/>
    <w:rsid w:val="00F838C1"/>
    <w:rsid w:val="00F858F8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79EA4718"/>
  <w15:chartTrackingRefBased/>
  <w15:docId w15:val="{22067983-EA61-421B-BA54-81D131B52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F6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F62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E1296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h.samimi@uok.ac.i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BB74B1-305C-4528-B3C0-15D8E9EC92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851</Words>
  <Characters>485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varesh</dc:creator>
  <cp:keywords/>
  <dc:description/>
  <cp:lastModifiedBy>Tasvir Pardazesh</cp:lastModifiedBy>
  <cp:revision>4</cp:revision>
  <cp:lastPrinted>2018-10-18T07:14:00Z</cp:lastPrinted>
  <dcterms:created xsi:type="dcterms:W3CDTF">2018-10-19T04:49:00Z</dcterms:created>
  <dcterms:modified xsi:type="dcterms:W3CDTF">2018-10-19T08:16:00Z</dcterms:modified>
</cp:coreProperties>
</file>